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074B802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7"/>
      <w:bookmarkStart w:id="1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5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7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8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2" w:name="OLE_LINK42"/>
      <w:bookmarkStart w:id="13" w:name="OLE_LINK43"/>
      <w:bookmarkStart w:id="14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2"/>
      <w:bookmarkEnd w:id="13"/>
      <w:bookmarkEnd w:id="14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17" w:name="OLE_LINK45"/>
      <w:bookmarkStart w:id="18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1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17"/>
    <w:bookmarkEnd w:id="18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3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4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5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8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proofErr w:type="spellStart"/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apg</w:t>
      </w:r>
      <w:proofErr w:type="spellEnd"/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 at </w:t>
      </w:r>
      <w:proofErr w:type="spellStart"/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qti</w:t>
      </w:r>
      <w:proofErr w:type="spellEnd"/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 dot </w:t>
      </w:r>
      <w:proofErr w:type="spellStart"/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4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proofErr w:type="spellEnd"/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5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7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8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39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0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77777777" w:rsidR="00394C22" w:rsidRDefault="00B070F6" w:rsidP="001678FD">
      <w:pPr>
        <w:jc w:val="both"/>
        <w:rPr>
          <w:ins w:id="41" w:author="Qualcomm-r2" w:date="2021-11-09T13:59:00Z"/>
          <w:rFonts w:ascii="Arial" w:hAnsi="Arial" w:cs="Arial"/>
          <w:color w:val="000000"/>
        </w:rPr>
      </w:pPr>
      <w:bookmarkStart w:id="42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 sep</w:t>
      </w:r>
      <w:r w:rsidR="001448B3">
        <w:rPr>
          <w:rFonts w:ascii="Arial" w:hAnsi="Arial" w:cs="Arial"/>
        </w:rPr>
        <w:t xml:space="preserve">arate </w:t>
      </w:r>
      <w:r w:rsidR="0047654F">
        <w:rPr>
          <w:rFonts w:ascii="Arial" w:hAnsi="Arial" w:cs="Arial"/>
        </w:rPr>
        <w:t xml:space="preserve">NTN specific </w:t>
      </w:r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r w:rsidR="00332717">
        <w:rPr>
          <w:rFonts w:ascii="Arial" w:hAnsi="Arial" w:cs="Arial"/>
          <w:color w:val="000000"/>
        </w:rPr>
        <w:t xml:space="preserve">. </w:t>
      </w:r>
    </w:p>
    <w:p w14:paraId="1DE06E32" w14:textId="28007E13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43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changes to the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handling, but such handling is not generic to cover all the cases including a potential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44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45" w:author="Alec Brusilovsky" w:date="2021-11-09T19:01:00Z">
        <w:r w:rsidR="00517426" w:rsidRPr="00517426">
          <w:rPr>
            <w:rFonts w:ascii="Arial" w:hAnsi="Arial" w:cs="Arial"/>
            <w:color w:val="000000"/>
          </w:rPr>
          <w:t>for obtaining UE location after AS security is established</w:t>
        </w:r>
        <w:r w:rsidR="00517426">
          <w:rPr>
            <w:rFonts w:ascii="Arial" w:hAnsi="Arial" w:cs="Arial"/>
            <w:color w:val="000000"/>
          </w:rPr>
          <w:t xml:space="preserve"> </w:t>
        </w:r>
      </w:ins>
      <w:ins w:id="46" w:author="Qualcomm-r2" w:date="2021-11-09T13:57:00Z">
        <w:del w:id="47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>for the UE location information for</w:delText>
          </w:r>
        </w:del>
      </w:ins>
      <w:ins w:id="48" w:author="Alec Brusilovsky" w:date="2021-11-09T19:01:00Z">
        <w:r w:rsidR="00517426">
          <w:rPr>
            <w:rFonts w:ascii="Arial" w:hAnsi="Arial" w:cs="Arial"/>
            <w:color w:val="000000"/>
          </w:rPr>
          <w:t>in</w:t>
        </w:r>
      </w:ins>
      <w:ins w:id="49" w:author="Qualcomm-r2" w:date="2021-11-09T13:57:00Z">
        <w:r w:rsidRPr="0079275F">
          <w:rPr>
            <w:rFonts w:ascii="Arial" w:hAnsi="Arial" w:cs="Arial"/>
            <w:color w:val="000000"/>
          </w:rPr>
          <w:t xml:space="preserve"> NTNs</w:t>
        </w:r>
      </w:ins>
      <w:del w:id="50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51" w:author="Qualcomm" w:date="2021-11-08T12:15:00Z">
        <w:del w:id="52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53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54" w:author="Qualcomm" w:date="2021-11-08T12:17:00Z">
        <w:del w:id="55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56" w:author="Qualcomm" w:date="2021-11-08T12:16:00Z">
        <w:del w:id="57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58" w:author="Qualcomm" w:date="2021-11-08T12:17:00Z">
        <w:del w:id="59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60" w:author="Qualcomm" w:date="2021-11-08T12:16:00Z">
        <w:del w:id="61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62" w:author="Qualcomm" w:date="2021-11-08T12:17:00Z">
        <w:del w:id="63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64" w:author="Qualcomm" w:date="2021-11-08T12:18:00Z">
        <w:del w:id="6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66" w:author="Qualcomm" w:date="2021-11-08T12:19:00Z">
        <w:del w:id="67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68" w:author="Qualcomm" w:date="2021-11-08T13:26:00Z">
        <w:del w:id="69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70" w:author="Qualcomm" w:date="2021-11-08T12:18:00Z">
        <w:del w:id="71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72" w:author="Qualcomm" w:date="2021-11-08T13:03:00Z">
        <w:del w:id="73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74" w:author="Qualcomm" w:date="2021-11-08T12:18:00Z">
        <w:del w:id="7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76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77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40"/>
    <w:bookmarkEnd w:id="42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6</w:t>
      </w:r>
      <w:r>
        <w:rPr>
          <w:rFonts w:ascii="Arial" w:eastAsia="SimSun" w:hAnsi="Arial" w:cs="Arial"/>
          <w:bCs/>
        </w:rPr>
        <w:tab/>
        <w:t xml:space="preserve">            07 – 11 February 2022</w:t>
      </w:r>
      <w:r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ab/>
        <w:t xml:space="preserve">                EU</w:t>
      </w:r>
    </w:p>
    <w:p w14:paraId="6B61D48A" w14:textId="631E2FF0" w:rsidR="00F9067D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</w:t>
      </w:r>
      <w:r w:rsidR="00501861">
        <w:rPr>
          <w:rFonts w:ascii="Arial" w:eastAsia="SimSun" w:hAnsi="Arial" w:cs="Arial"/>
          <w:bCs/>
        </w:rPr>
        <w:t>106-bis</w:t>
      </w:r>
      <w:r w:rsidR="00501861">
        <w:rPr>
          <w:rFonts w:ascii="Arial" w:eastAsia="SimSun" w:hAnsi="Arial" w:cs="Arial"/>
          <w:bCs/>
        </w:rPr>
        <w:tab/>
        <w:t xml:space="preserve">            04 – 08 April 2022</w:t>
      </w:r>
      <w:r w:rsidR="00501861">
        <w:rPr>
          <w:rFonts w:ascii="Arial" w:eastAsia="SimSun" w:hAnsi="Arial" w:cs="Arial"/>
          <w:bCs/>
        </w:rPr>
        <w:tab/>
      </w:r>
      <w:r w:rsidR="00501861">
        <w:rPr>
          <w:rFonts w:ascii="Arial" w:eastAsia="SimSun" w:hAnsi="Arial" w:cs="Arial"/>
          <w:bCs/>
        </w:rPr>
        <w:tab/>
      </w:r>
      <w:r w:rsidR="00501861">
        <w:rPr>
          <w:rFonts w:ascii="Arial" w:eastAsia="SimSun" w:hAnsi="Arial" w:cs="Arial"/>
          <w:bCs/>
        </w:rPr>
        <w:tab/>
        <w:t xml:space="preserve">   US</w:t>
      </w:r>
    </w:p>
    <w:sectPr w:rsidR="00F906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F13AD" w14:textId="77777777" w:rsidR="00B06B7F" w:rsidRDefault="00B06B7F">
      <w:pPr>
        <w:spacing w:after="0"/>
      </w:pPr>
      <w:r>
        <w:separator/>
      </w:r>
    </w:p>
  </w:endnote>
  <w:endnote w:type="continuationSeparator" w:id="0">
    <w:p w14:paraId="6226FB17" w14:textId="77777777" w:rsidR="00B06B7F" w:rsidRDefault="00B06B7F">
      <w:pPr>
        <w:spacing w:after="0"/>
      </w:pPr>
      <w:r>
        <w:continuationSeparator/>
      </w:r>
    </w:p>
  </w:endnote>
  <w:endnote w:type="continuationNotice" w:id="1">
    <w:p w14:paraId="78C7781C" w14:textId="77777777" w:rsidR="00B06B7F" w:rsidRDefault="00B06B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BFEE7" w14:textId="77777777" w:rsidR="00B06B7F" w:rsidRDefault="00B06B7F">
      <w:pPr>
        <w:spacing w:after="0"/>
      </w:pPr>
      <w:r>
        <w:separator/>
      </w:r>
    </w:p>
  </w:footnote>
  <w:footnote w:type="continuationSeparator" w:id="0">
    <w:p w14:paraId="1AEB47B8" w14:textId="77777777" w:rsidR="00B06B7F" w:rsidRDefault="00B06B7F">
      <w:pPr>
        <w:spacing w:after="0"/>
      </w:pPr>
      <w:r>
        <w:continuationSeparator/>
      </w:r>
    </w:p>
  </w:footnote>
  <w:footnote w:type="continuationNotice" w:id="1">
    <w:p w14:paraId="4501A8E8" w14:textId="77777777" w:rsidR="00B06B7F" w:rsidRDefault="00B06B7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5A30"/>
    <w:rsid w:val="001225EB"/>
    <w:rsid w:val="00124CFF"/>
    <w:rsid w:val="00131A22"/>
    <w:rsid w:val="001338C7"/>
    <w:rsid w:val="001448B3"/>
    <w:rsid w:val="00146B8A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A4F"/>
    <w:rsid w:val="00367649"/>
    <w:rsid w:val="003705C7"/>
    <w:rsid w:val="00373E63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584A"/>
    <w:rsid w:val="00445FC5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5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2</cp:revision>
  <cp:lastPrinted>2002-04-23T16:10:00Z</cp:lastPrinted>
  <dcterms:created xsi:type="dcterms:W3CDTF">2021-11-10T00:04:00Z</dcterms:created>
  <dcterms:modified xsi:type="dcterms:W3CDTF">2021-11-10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